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EB3B6" w14:textId="77777777" w:rsidR="00984D63" w:rsidRPr="00984D63" w:rsidRDefault="00764F03" w:rsidP="00984D63">
      <w:pPr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984D63">
        <w:rPr>
          <w:rFonts w:eastAsia="Times New Roman" w:cstheme="minorHAnsi"/>
          <w:b/>
          <w:bCs/>
          <w:sz w:val="20"/>
          <w:szCs w:val="20"/>
          <w:lang w:eastAsia="en-AU"/>
        </w:rPr>
        <w:t>What went well?</w:t>
      </w:r>
      <w:bookmarkStart w:id="0" w:name="_Hlk57363942"/>
    </w:p>
    <w:p w14:paraId="27E9C867" w14:textId="1FF332C0" w:rsidR="00764F03" w:rsidRPr="00984D63" w:rsidRDefault="00792E69" w:rsidP="00984D63">
      <w:pPr>
        <w:rPr>
          <w:rFonts w:eastAsia="Times New Roman" w:cstheme="minorHAnsi"/>
          <w:sz w:val="20"/>
          <w:szCs w:val="20"/>
          <w:lang w:eastAsia="en-AU"/>
        </w:rPr>
      </w:pPr>
      <w:bookmarkStart w:id="1" w:name="_Hlk57363968"/>
      <w:r w:rsidRPr="00984D63">
        <w:rPr>
          <w:rFonts w:eastAsia="Times New Roman" w:cstheme="minorHAnsi"/>
          <w:sz w:val="20"/>
          <w:szCs w:val="20"/>
          <w:lang w:eastAsia="en-AU"/>
        </w:rPr>
        <w:t>Assessment 3 went like clockwork; we all knew what to expect from each team member and were aware of their abilities from Assessment 2. We did mix up the roles a little this time around to address some concerns raised from the feedback provided for the last assessment and for other team members to gain experience in different areas.</w:t>
      </w:r>
    </w:p>
    <w:bookmarkEnd w:id="0"/>
    <w:bookmarkEnd w:id="1"/>
    <w:p w14:paraId="303C4DC8" w14:textId="1480AFED" w:rsidR="00764F03" w:rsidRPr="00984D63" w:rsidRDefault="00764F03" w:rsidP="00984D63">
      <w:pPr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984D63">
        <w:rPr>
          <w:rFonts w:eastAsia="Times New Roman" w:cstheme="minorHAnsi"/>
          <w:b/>
          <w:bCs/>
          <w:sz w:val="20"/>
          <w:szCs w:val="20"/>
          <w:lang w:eastAsia="en-AU"/>
        </w:rPr>
        <w:t>What could be improved?</w:t>
      </w:r>
    </w:p>
    <w:p w14:paraId="1101801F" w14:textId="0772FF16" w:rsidR="00764F03" w:rsidRPr="00984D63" w:rsidRDefault="00792E69" w:rsidP="00984D63">
      <w:pPr>
        <w:rPr>
          <w:rFonts w:cstheme="minorHAnsi"/>
          <w:sz w:val="20"/>
          <w:szCs w:val="20"/>
        </w:rPr>
      </w:pPr>
      <w:bookmarkStart w:id="2" w:name="_Hlk57364015"/>
      <w:r w:rsidRPr="00984D63">
        <w:rPr>
          <w:rFonts w:cstheme="minorHAnsi"/>
          <w:sz w:val="20"/>
          <w:szCs w:val="20"/>
        </w:rPr>
        <w:t xml:space="preserve">Meeting Schedules was improved slightly over the last Assignment but still has room for improvement. But honestly, nothing is perfect. Beyond that, I </w:t>
      </w:r>
      <w:proofErr w:type="spellStart"/>
      <w:r w:rsidRPr="00984D63">
        <w:rPr>
          <w:rFonts w:cstheme="minorHAnsi"/>
          <w:sz w:val="20"/>
          <w:szCs w:val="20"/>
        </w:rPr>
        <w:t>can not</w:t>
      </w:r>
      <w:proofErr w:type="spellEnd"/>
      <w:r w:rsidRPr="00984D63">
        <w:rPr>
          <w:rFonts w:cstheme="minorHAnsi"/>
          <w:sz w:val="20"/>
          <w:szCs w:val="20"/>
        </w:rPr>
        <w:t xml:space="preserve"> fault anything else as I believe everything went well.</w:t>
      </w:r>
    </w:p>
    <w:bookmarkEnd w:id="2"/>
    <w:p w14:paraId="7357BA6F" w14:textId="07982CF6" w:rsidR="00846A5A" w:rsidRPr="00984D63" w:rsidRDefault="00846A5A" w:rsidP="00984D63">
      <w:pPr>
        <w:rPr>
          <w:rFonts w:cstheme="minorHAnsi"/>
          <w:sz w:val="20"/>
          <w:szCs w:val="20"/>
        </w:rPr>
      </w:pPr>
    </w:p>
    <w:p w14:paraId="3DB02B3D" w14:textId="77777777" w:rsidR="00846A5A" w:rsidRPr="00984D63" w:rsidRDefault="00846A5A" w:rsidP="00984D63">
      <w:pPr>
        <w:rPr>
          <w:rFonts w:cstheme="minorHAnsi"/>
          <w:sz w:val="20"/>
          <w:szCs w:val="20"/>
        </w:rPr>
      </w:pPr>
      <w:r w:rsidRPr="00984D63">
        <w:rPr>
          <w:rFonts w:cstheme="minorHAnsi"/>
          <w:sz w:val="20"/>
          <w:szCs w:val="20"/>
        </w:rPr>
        <w:t>At least one thing that was surprising?</w:t>
      </w:r>
    </w:p>
    <w:p w14:paraId="74019DEC" w14:textId="179B98DF" w:rsidR="00846A5A" w:rsidRPr="00984D63" w:rsidRDefault="00792E69" w:rsidP="00984D63">
      <w:pPr>
        <w:rPr>
          <w:rFonts w:cstheme="minorHAnsi"/>
          <w:sz w:val="20"/>
          <w:szCs w:val="20"/>
        </w:rPr>
      </w:pPr>
      <w:bookmarkStart w:id="3" w:name="_Hlk57364053"/>
      <w:r w:rsidRPr="00984D63">
        <w:rPr>
          <w:rFonts w:cstheme="minorHAnsi"/>
          <w:sz w:val="20"/>
          <w:szCs w:val="20"/>
        </w:rPr>
        <w:t>Again I was surprised how well our team functions together, the dynamic of the group is excellent and I would love to work with this group of people in a more professional and employed manor in the future.</w:t>
      </w:r>
    </w:p>
    <w:bookmarkEnd w:id="3"/>
    <w:p w14:paraId="65E01197" w14:textId="5266F6DC" w:rsidR="00846A5A" w:rsidRPr="00984D63" w:rsidRDefault="00846A5A" w:rsidP="00984D63">
      <w:pPr>
        <w:rPr>
          <w:rFonts w:cstheme="minorHAnsi"/>
          <w:sz w:val="20"/>
          <w:szCs w:val="20"/>
        </w:rPr>
      </w:pPr>
    </w:p>
    <w:p w14:paraId="3240815A" w14:textId="77777777" w:rsidR="00846A5A" w:rsidRPr="00984D63" w:rsidRDefault="00846A5A" w:rsidP="00984D63">
      <w:pPr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984D63">
        <w:rPr>
          <w:rFonts w:eastAsia="Times New Roman" w:cstheme="minorHAnsi"/>
          <w:b/>
          <w:bCs/>
          <w:sz w:val="20"/>
          <w:szCs w:val="20"/>
          <w:lang w:eastAsia="en-AU"/>
        </w:rPr>
        <w:t>At least one thing that you have learned about groups.</w:t>
      </w:r>
    </w:p>
    <w:p w14:paraId="5319281E" w14:textId="0D28964C" w:rsidR="00846A5A" w:rsidRPr="00984D63" w:rsidRDefault="00792E69" w:rsidP="00984D63">
      <w:pPr>
        <w:rPr>
          <w:rFonts w:cstheme="minorHAnsi"/>
          <w:sz w:val="20"/>
          <w:szCs w:val="20"/>
        </w:rPr>
      </w:pPr>
      <w:bookmarkStart w:id="4" w:name="_Hlk57364077"/>
      <w:r w:rsidRPr="00984D63">
        <w:rPr>
          <w:rFonts w:cstheme="minorHAnsi"/>
          <w:sz w:val="20"/>
          <w:szCs w:val="20"/>
        </w:rPr>
        <w:t xml:space="preserve">Like </w:t>
      </w:r>
      <w:proofErr w:type="gramStart"/>
      <w:r w:rsidRPr="00984D63">
        <w:rPr>
          <w:rFonts w:cstheme="minorHAnsi"/>
          <w:sz w:val="20"/>
          <w:szCs w:val="20"/>
        </w:rPr>
        <w:t>I  have</w:t>
      </w:r>
      <w:proofErr w:type="gramEnd"/>
      <w:r w:rsidRPr="00984D63">
        <w:rPr>
          <w:rFonts w:cstheme="minorHAnsi"/>
          <w:sz w:val="20"/>
          <w:szCs w:val="20"/>
        </w:rPr>
        <w:t xml:space="preserve"> previously mentioned, </w:t>
      </w:r>
      <w:r w:rsidR="004019F4" w:rsidRPr="00984D63">
        <w:rPr>
          <w:rFonts w:cstheme="minorHAnsi"/>
          <w:sz w:val="20"/>
          <w:szCs w:val="20"/>
        </w:rPr>
        <w:t xml:space="preserve">Teams work well when everyone gets along and shows </w:t>
      </w:r>
      <w:r w:rsidRPr="00984D63">
        <w:rPr>
          <w:rFonts w:cstheme="minorHAnsi"/>
          <w:sz w:val="20"/>
          <w:szCs w:val="20"/>
        </w:rPr>
        <w:t xml:space="preserve">a </w:t>
      </w:r>
      <w:r w:rsidR="004019F4" w:rsidRPr="00984D63">
        <w:rPr>
          <w:rFonts w:cstheme="minorHAnsi"/>
          <w:sz w:val="20"/>
          <w:szCs w:val="20"/>
        </w:rPr>
        <w:t>willingness to learn and achieve the goals as a team and not as an individual</w:t>
      </w:r>
      <w:r w:rsidRPr="00984D63">
        <w:rPr>
          <w:rFonts w:cstheme="minorHAnsi"/>
          <w:sz w:val="20"/>
          <w:szCs w:val="20"/>
        </w:rPr>
        <w:t>. Knowing your team members abilities and shortcomings is essential to a successful project.</w:t>
      </w:r>
      <w:bookmarkEnd w:id="4"/>
    </w:p>
    <w:sectPr w:rsidR="00846A5A" w:rsidRPr="00984D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LEwsDCytDQxMzNT0lEKTi0uzszPAykwrAUALOQpViwAAAA="/>
  </w:docVars>
  <w:rsids>
    <w:rsidRoot w:val="00764F03"/>
    <w:rsid w:val="004019F4"/>
    <w:rsid w:val="00764F03"/>
    <w:rsid w:val="00792E69"/>
    <w:rsid w:val="00846A5A"/>
    <w:rsid w:val="00880C0D"/>
    <w:rsid w:val="00984D63"/>
    <w:rsid w:val="00AF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E930"/>
  <w15:chartTrackingRefBased/>
  <w15:docId w15:val="{1EF46321-0D66-4EFC-8ABC-08996332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764F0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64F03"/>
    <w:rPr>
      <w:rFonts w:ascii="Times New Roman" w:eastAsia="Times New Roman" w:hAnsi="Times New Roman" w:cs="Times New Roman"/>
      <w:b/>
      <w:bCs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4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57128-4A35-4094-BBE3-580CFAD19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221CFB-CA4A-4DD7-A0F6-D9636919D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AB2AC1-9734-4F7F-B355-4A8BD270F8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9B1450-D6D4-4BCA-8C1D-C78CD114C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4</cp:revision>
  <dcterms:created xsi:type="dcterms:W3CDTF">2020-10-17T04:50:00Z</dcterms:created>
  <dcterms:modified xsi:type="dcterms:W3CDTF">2020-11-26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